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152A4" w14:textId="77777777" w:rsidR="008C713C" w:rsidRDefault="008C713C" w:rsidP="008C713C">
      <w:pPr>
        <w:pStyle w:val="Heading1"/>
        <w:jc w:val="center"/>
      </w:pPr>
      <w:r>
        <w:t>Lab: Decorators</w:t>
      </w:r>
    </w:p>
    <w:p w14:paraId="2A4C90F5" w14:textId="77777777" w:rsidR="0018609A" w:rsidRPr="0018609A" w:rsidRDefault="008C713C" w:rsidP="0018609A">
      <w:pPr>
        <w:spacing w:before="0" w:after="0"/>
        <w:jc w:val="center"/>
      </w:pPr>
      <w:r w:rsidRPr="0018609A">
        <w:t xml:space="preserve">Problems for in-class lab for the </w:t>
      </w:r>
      <w:hyperlink r:id="rId11" w:history="1">
        <w:r w:rsidRPr="0018609A">
          <w:rPr>
            <w:rStyle w:val="Hyperlink"/>
          </w:rPr>
          <w:t>Python OOP Course @SoftUni</w:t>
        </w:r>
      </w:hyperlink>
      <w:r w:rsidRPr="0018609A">
        <w:t xml:space="preserve">. </w:t>
      </w:r>
    </w:p>
    <w:p w14:paraId="0A9C2CC8" w14:textId="064D576D" w:rsidR="008C713C" w:rsidRPr="0018609A" w:rsidRDefault="008C713C" w:rsidP="0018609A">
      <w:pPr>
        <w:spacing w:before="0" w:after="0"/>
        <w:jc w:val="center"/>
        <w:rPr>
          <w:color w:val="FF0000"/>
          <w:u w:val="single"/>
        </w:rPr>
      </w:pPr>
      <w:r w:rsidRPr="0018609A">
        <w:t xml:space="preserve">Submit your solutions in </w:t>
      </w:r>
      <w:r w:rsidRPr="0018609A">
        <w:rPr>
          <w:noProof/>
        </w:rPr>
        <w:t>the SoftUni</w:t>
      </w:r>
      <w:r w:rsidRPr="0018609A">
        <w:t xml:space="preserve"> judge system at </w:t>
      </w:r>
      <w:hyperlink r:id="rId12" w:history="1">
        <w:r w:rsidR="00A141A6">
          <w:rPr>
            <w:rStyle w:val="Hyperlink"/>
          </w:rPr>
          <w:t>https://judge.softuni.org/Contests/1946/Decorators-Lab</w:t>
        </w:r>
      </w:hyperlink>
      <w:r w:rsidR="0018609A" w:rsidRPr="0018609A">
        <w:t>.</w:t>
      </w:r>
    </w:p>
    <w:p w14:paraId="246EA7E9" w14:textId="77777777" w:rsidR="008C713C" w:rsidRDefault="008C713C" w:rsidP="008C713C">
      <w:pPr>
        <w:pStyle w:val="Heading2"/>
        <w:numPr>
          <w:ilvl w:val="0"/>
          <w:numId w:val="40"/>
        </w:numPr>
      </w:pPr>
      <w:r>
        <w:t>Number Increment</w:t>
      </w:r>
    </w:p>
    <w:p w14:paraId="442C5269" w14:textId="77777777" w:rsidR="008C713C" w:rsidRDefault="008C713C" w:rsidP="008C713C">
      <w:r>
        <w:t>Having the following code:</w:t>
      </w:r>
    </w:p>
    <w:p w14:paraId="73626BE5" w14:textId="518A5490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2D14B42B" wp14:editId="656AE970">
                <wp:extent cx="3672840" cy="841375"/>
                <wp:effectExtent l="9525" t="9525" r="13335" b="6350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28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C399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umber_increment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number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FDB5EB3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increase(</w:t>
                            </w:r>
                            <w:proofErr w:type="gram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DCD0658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79279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return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increase(</w:t>
                            </w:r>
                            <w:proofErr w:type="gram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D14B42B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289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">
                <v:textbox style="mso-fit-shape-to-text:t">
                  <w:txbxContent>
                    <w:p w14:paraId="321C399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30"/>
                        </w:rPr>
                        <w:t>number_increment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30"/>
                        </w:rPr>
                        <w:t>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number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7FDB5EB3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proofErr w:type="gramStart"/>
                      <w:r>
                        <w:rPr>
                          <w:color w:val="000000"/>
                          <w:sz w:val="24"/>
                          <w:szCs w:val="30"/>
                        </w:rPr>
                        <w:t>increase(</w:t>
                      </w:r>
                      <w:proofErr w:type="gramEnd"/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DCD0658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D79279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return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</w:t>
                      </w:r>
                      <w:proofErr w:type="gramStart"/>
                      <w:r>
                        <w:rPr>
                          <w:color w:val="000000"/>
                          <w:sz w:val="24"/>
                          <w:szCs w:val="30"/>
                        </w:rPr>
                        <w:t>increase(</w:t>
                      </w:r>
                      <w:proofErr w:type="gramEnd"/>
                      <w:r>
                        <w:rPr>
                          <w:color w:val="000000"/>
                          <w:sz w:val="24"/>
                          <w:szCs w:val="30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D223A8" w14:textId="57FED4BF" w:rsidR="008C713C" w:rsidRPr="0080152D" w:rsidRDefault="008C713C" w:rsidP="008C713C">
      <w:pPr>
        <w:rPr>
          <w:lang w:val="bg-BG"/>
        </w:rPr>
      </w:pPr>
      <w:r>
        <w:t>Complete the code</w:t>
      </w:r>
      <w:r w:rsidR="0080152D">
        <w:t>,</w:t>
      </w:r>
      <w:r>
        <w:t xml:space="preserve"> so it works as expected</w:t>
      </w:r>
      <w:r w:rsidR="0080152D">
        <w:rPr>
          <w:lang w:val="bg-BG"/>
        </w:rPr>
        <w:t>.</w:t>
      </w:r>
    </w:p>
    <w:p w14:paraId="15AEBA6D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43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1843"/>
      </w:tblGrid>
      <w:tr w:rsidR="008C713C" w14:paraId="2203BFB5" w14:textId="77777777" w:rsidTr="008C713C"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32ABA1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EF3CFF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02958C20" w14:textId="77777777" w:rsidTr="008C713C"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E37A8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number_increment([1, 2, 3])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9E4A6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2, 3, 4]</w:t>
            </w:r>
          </w:p>
        </w:tc>
      </w:tr>
    </w:tbl>
    <w:p w14:paraId="3E2D569B" w14:textId="77777777" w:rsidR="008C713C" w:rsidRDefault="008C713C" w:rsidP="008C713C">
      <w:pPr>
        <w:pStyle w:val="Heading2"/>
        <w:numPr>
          <w:ilvl w:val="0"/>
          <w:numId w:val="40"/>
        </w:numPr>
      </w:pPr>
      <w:r>
        <w:t>Vowel Filter</w:t>
      </w:r>
    </w:p>
    <w:p w14:paraId="6C604DE0" w14:textId="77777777" w:rsidR="008C713C" w:rsidRDefault="008C713C" w:rsidP="008C713C">
      <w:r>
        <w:t>Having the following code:</w:t>
      </w:r>
    </w:p>
    <w:p w14:paraId="45988BDA" w14:textId="2935BCF2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0E50A62C" wp14:editId="1CDEC4EF">
                <wp:extent cx="3368040" cy="841375"/>
                <wp:effectExtent l="9525" t="9525" r="13335" b="6350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80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CD904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vowel_filter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485E5ED8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(</w:t>
                            </w:r>
                            <w:proofErr w:type="gram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7696FFD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2FA2FD9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E50A62C" id="Text Box 10" o:spid="_x0000_s1027" type="#_x0000_t202" style="width:265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">
                <v:textbox style="mso-fit-shape-to-text:t">
                  <w:txbxContent>
                    <w:p w14:paraId="5B3CD904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30"/>
                        </w:rPr>
                        <w:t>vowel_filter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30"/>
                        </w:rPr>
                        <w:t>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485E5ED8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proofErr w:type="gramStart"/>
                      <w:r>
                        <w:rPr>
                          <w:color w:val="000000"/>
                          <w:sz w:val="24"/>
                          <w:szCs w:val="30"/>
                        </w:rPr>
                        <w:t>wrapper(</w:t>
                      </w:r>
                      <w:proofErr w:type="gramEnd"/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7696FFD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2FA2FD9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39FF3E" w14:textId="56548EBF" w:rsidR="008C713C" w:rsidRPr="0080152D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:</w:t>
      </w:r>
    </w:p>
    <w:p w14:paraId="3401A738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43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701"/>
      </w:tblGrid>
      <w:tr w:rsidR="008C713C" w14:paraId="64BB616E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78E3F0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CD4ACD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0ACCEF17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935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vowel_filter</w:t>
            </w:r>
          </w:p>
          <w:p w14:paraId="1C41B33E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get_letters():</w:t>
            </w:r>
          </w:p>
          <w:p w14:paraId="1F860E1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["a", "b", "c", "d", "e"]</w:t>
            </w:r>
          </w:p>
          <w:p w14:paraId="74D67305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620786A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get_letters()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53D49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"a", "e"]</w:t>
            </w:r>
          </w:p>
        </w:tc>
      </w:tr>
    </w:tbl>
    <w:p w14:paraId="1EF94954" w14:textId="5C7EE6E4" w:rsidR="0080152D" w:rsidRDefault="0080152D" w:rsidP="0080152D"/>
    <w:p w14:paraId="0B6CAEB2" w14:textId="63768B6C" w:rsidR="0080152D" w:rsidRDefault="0080152D" w:rsidP="0080152D"/>
    <w:p w14:paraId="55CFA73E" w14:textId="77777777" w:rsidR="0080152D" w:rsidRPr="0080152D" w:rsidRDefault="0080152D" w:rsidP="0080152D"/>
    <w:p w14:paraId="72FD0976" w14:textId="04F515E6" w:rsidR="008C713C" w:rsidRDefault="008C713C" w:rsidP="008C713C">
      <w:pPr>
        <w:pStyle w:val="Heading2"/>
        <w:numPr>
          <w:ilvl w:val="0"/>
          <w:numId w:val="40"/>
        </w:numPr>
      </w:pPr>
      <w:r>
        <w:lastRenderedPageBreak/>
        <w:t>Even Numbers</w:t>
      </w:r>
    </w:p>
    <w:p w14:paraId="7060F856" w14:textId="77777777" w:rsidR="008C713C" w:rsidRDefault="008C713C" w:rsidP="008C713C">
      <w:r>
        <w:t>Having the following code:</w:t>
      </w:r>
    </w:p>
    <w:p w14:paraId="532400D7" w14:textId="5B33D87F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4703A393" wp14:editId="4E818E10">
                <wp:extent cx="3375660" cy="841375"/>
                <wp:effectExtent l="9525" t="9525" r="5715" b="635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566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60BAF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even_numbers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7F2A146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number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221F60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4BE99269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03A393" id="Text Box 9" o:spid="_x0000_s1028" type="#_x0000_t202" style="width:265.8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">
                <v:textbox style="mso-fit-shape-to-text:t">
                  <w:txbxContent>
                    <w:p w14:paraId="2660BAF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30"/>
                        </w:rPr>
                        <w:t>even_numbers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30"/>
                        </w:rPr>
                        <w:t>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7F2A146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number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221F60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4BE99269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410CDA" w14:textId="033E025C" w:rsidR="008C713C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.</w:t>
      </w:r>
    </w:p>
    <w:p w14:paraId="05052D52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276"/>
      </w:tblGrid>
      <w:tr w:rsidR="008C713C" w14:paraId="67198467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A8578A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31E2C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29977754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95E86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even_numbers</w:t>
            </w:r>
          </w:p>
          <w:p w14:paraId="71AC253A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get_numbers(numbers):</w:t>
            </w:r>
          </w:p>
          <w:p w14:paraId="741D0725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s</w:t>
            </w:r>
          </w:p>
          <w:p w14:paraId="18A817FF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get_numbers([1, 2, 3, 4, 5])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D475D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2, 4]</w:t>
            </w:r>
          </w:p>
        </w:tc>
      </w:tr>
    </w:tbl>
    <w:p w14:paraId="32C9A25D" w14:textId="77777777" w:rsidR="008C713C" w:rsidRDefault="008C713C" w:rsidP="008C713C">
      <w:pPr>
        <w:pStyle w:val="Heading2"/>
        <w:numPr>
          <w:ilvl w:val="0"/>
          <w:numId w:val="40"/>
        </w:numPr>
      </w:pPr>
      <w:r>
        <w:t>Multiply</w:t>
      </w:r>
    </w:p>
    <w:p w14:paraId="7C66A33F" w14:textId="77777777" w:rsidR="008C713C" w:rsidRDefault="008C713C" w:rsidP="008C713C">
      <w:pPr>
        <w:rPr>
          <w:lang w:val="bg-BG"/>
        </w:rPr>
      </w:pPr>
      <w:r>
        <w:t>Having the following code:</w:t>
      </w:r>
    </w:p>
    <w:p w14:paraId="0891A372" w14:textId="322077EE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71A72414" wp14:editId="00720B19">
                <wp:extent cx="3482340" cy="841375"/>
                <wp:effectExtent l="9525" t="9525" r="13335" b="635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23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C9466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multiply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time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AD5C973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decorator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69E03B0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70058A5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decor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A72414" id="Text Box 8" o:spid="_x0000_s1029" type="#_x0000_t202" style="width:274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">
                <v:textbox style="mso-fit-shape-to-text:t">
                  <w:txbxContent>
                    <w:p w14:paraId="2EFC9466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multiply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time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AD5C973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decorato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69E03B0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70058A5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decorato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38141F" w14:textId="2C819BAD" w:rsidR="008C713C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.</w:t>
      </w:r>
    </w:p>
    <w:p w14:paraId="4068BC95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71"/>
        <w:gridCol w:w="1134"/>
        <w:gridCol w:w="4961"/>
      </w:tblGrid>
      <w:tr w:rsidR="008C713C" w14:paraId="7BF1DBD2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17795F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97F1CD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241977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8C713C" w14:paraId="5CE591CF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AEF38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multiply(3)</w:t>
            </w:r>
          </w:p>
          <w:p w14:paraId="5507E86C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add_ten(number):</w:t>
            </w:r>
          </w:p>
          <w:p w14:paraId="2B6C501A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 + 10</w:t>
            </w:r>
          </w:p>
          <w:p w14:paraId="7549B94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854DB3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add_ten(3)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A9655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6346A" w14:textId="47C004B6" w:rsidR="008C713C" w:rsidRPr="0080152D" w:rsidRDefault="008C713C">
            <w:pPr>
              <w:spacing w:before="0" w:after="0"/>
              <w:rPr>
                <w:rFonts w:cstheme="minorHAnsi"/>
                <w:bCs/>
                <w:noProof/>
              </w:rPr>
            </w:pPr>
            <w:r w:rsidRPr="0080152D">
              <w:rPr>
                <w:rFonts w:cstheme="minorHAnsi"/>
                <w:bCs/>
                <w:noProof/>
              </w:rPr>
              <w:t>First</w:t>
            </w:r>
            <w:r w:rsidR="0080152D">
              <w:rPr>
                <w:rFonts w:cstheme="minorHAnsi"/>
                <w:bCs/>
                <w:noProof/>
              </w:rPr>
              <w:t>,</w:t>
            </w:r>
            <w:r w:rsidRPr="0080152D">
              <w:rPr>
                <w:rFonts w:cstheme="minorHAnsi"/>
                <w:bCs/>
                <w:noProof/>
              </w:rPr>
              <w:t xml:space="preserve"> we add 3 to 10 = 13</w:t>
            </w:r>
            <w:r w:rsidR="0080152D">
              <w:rPr>
                <w:rFonts w:cstheme="minorHAnsi"/>
                <w:bCs/>
                <w:noProof/>
              </w:rPr>
              <w:t>,</w:t>
            </w:r>
            <w:r w:rsidRPr="0080152D">
              <w:rPr>
                <w:rFonts w:cstheme="minorHAnsi"/>
                <w:bCs/>
                <w:noProof/>
              </w:rPr>
              <w:t xml:space="preserve"> and then we multiply the result by 3: 13 * 3 = 39</w:t>
            </w:r>
          </w:p>
        </w:tc>
      </w:tr>
      <w:tr w:rsidR="008C713C" w14:paraId="71B0D286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7A11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multiply(5)</w:t>
            </w:r>
          </w:p>
          <w:p w14:paraId="1B8BE8F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add_ten(number):</w:t>
            </w:r>
          </w:p>
          <w:p w14:paraId="61751E13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 + 10</w:t>
            </w:r>
          </w:p>
          <w:p w14:paraId="650FB0A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5F8797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add_ten(6)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7B32D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197FE" w14:textId="77777777" w:rsidR="008C713C" w:rsidRPr="0080152D" w:rsidRDefault="008C713C">
            <w:pPr>
              <w:spacing w:before="0" w:after="0"/>
              <w:rPr>
                <w:rFonts w:cstheme="minorHAnsi"/>
                <w:bCs/>
                <w:noProof/>
              </w:rPr>
            </w:pPr>
            <w:r w:rsidRPr="0080152D">
              <w:rPr>
                <w:rFonts w:cstheme="minorHAnsi"/>
                <w:bCs/>
                <w:noProof/>
              </w:rPr>
              <w:t>(6 + 10) * 5 = 80</w:t>
            </w:r>
          </w:p>
        </w:tc>
      </w:tr>
    </w:tbl>
    <w:p w14:paraId="592EBD29" w14:textId="51658AA2" w:rsidR="00640502" w:rsidRPr="008C713C" w:rsidRDefault="00640502" w:rsidP="008C713C"/>
    <w:sectPr w:rsidR="00640502" w:rsidRPr="008C713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D722E" w14:textId="77777777" w:rsidR="00FB54CA" w:rsidRDefault="00FB54CA" w:rsidP="008068A2">
      <w:pPr>
        <w:spacing w:after="0" w:line="240" w:lineRule="auto"/>
      </w:pPr>
      <w:r>
        <w:separator/>
      </w:r>
    </w:p>
  </w:endnote>
  <w:endnote w:type="continuationSeparator" w:id="0">
    <w:p w14:paraId="0B529E22" w14:textId="77777777" w:rsidR="00FB54CA" w:rsidRDefault="00FB54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55F959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063B69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55F959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063B69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91A21" w14:textId="77777777" w:rsidR="00FB54CA" w:rsidRDefault="00FB54CA" w:rsidP="008068A2">
      <w:pPr>
        <w:spacing w:after="0" w:line="240" w:lineRule="auto"/>
      </w:pPr>
      <w:r>
        <w:separator/>
      </w:r>
    </w:p>
  </w:footnote>
  <w:footnote w:type="continuationSeparator" w:id="0">
    <w:p w14:paraId="6F221FE8" w14:textId="77777777" w:rsidR="00FB54CA" w:rsidRDefault="00FB54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585929">
    <w:abstractNumId w:val="0"/>
  </w:num>
  <w:num w:numId="2" w16cid:durableId="1412236233">
    <w:abstractNumId w:val="38"/>
  </w:num>
  <w:num w:numId="3" w16cid:durableId="1561091428">
    <w:abstractNumId w:val="8"/>
  </w:num>
  <w:num w:numId="4" w16cid:durableId="1995446884">
    <w:abstractNumId w:val="24"/>
  </w:num>
  <w:num w:numId="5" w16cid:durableId="1626304727">
    <w:abstractNumId w:val="25"/>
  </w:num>
  <w:num w:numId="6" w16cid:durableId="1620141358">
    <w:abstractNumId w:val="29"/>
  </w:num>
  <w:num w:numId="7" w16cid:durableId="1739012579">
    <w:abstractNumId w:val="3"/>
  </w:num>
  <w:num w:numId="8" w16cid:durableId="1057779003">
    <w:abstractNumId w:val="7"/>
  </w:num>
  <w:num w:numId="9" w16cid:durableId="1979452629">
    <w:abstractNumId w:val="22"/>
  </w:num>
  <w:num w:numId="10" w16cid:durableId="380215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3597834">
    <w:abstractNumId w:val="4"/>
  </w:num>
  <w:num w:numId="12" w16cid:durableId="319772200">
    <w:abstractNumId w:val="18"/>
  </w:num>
  <w:num w:numId="13" w16cid:durableId="1337415941">
    <w:abstractNumId w:val="1"/>
  </w:num>
  <w:num w:numId="14" w16cid:durableId="1001663012">
    <w:abstractNumId w:val="28"/>
  </w:num>
  <w:num w:numId="15" w16cid:durableId="223680641">
    <w:abstractNumId w:val="9"/>
  </w:num>
  <w:num w:numId="16" w16cid:durableId="960500269">
    <w:abstractNumId w:val="33"/>
  </w:num>
  <w:num w:numId="17" w16cid:durableId="1432048052">
    <w:abstractNumId w:val="23"/>
  </w:num>
  <w:num w:numId="18" w16cid:durableId="733511058">
    <w:abstractNumId w:val="37"/>
  </w:num>
  <w:num w:numId="19" w16cid:durableId="1436363034">
    <w:abstractNumId w:val="30"/>
  </w:num>
  <w:num w:numId="20" w16cid:durableId="1774473089">
    <w:abstractNumId w:val="17"/>
  </w:num>
  <w:num w:numId="21" w16cid:durableId="571358632">
    <w:abstractNumId w:val="27"/>
  </w:num>
  <w:num w:numId="22" w16cid:durableId="1610892392">
    <w:abstractNumId w:val="11"/>
  </w:num>
  <w:num w:numId="23" w16cid:durableId="258759751">
    <w:abstractNumId w:val="14"/>
  </w:num>
  <w:num w:numId="24" w16cid:durableId="341709550">
    <w:abstractNumId w:val="2"/>
  </w:num>
  <w:num w:numId="25" w16cid:durableId="987172750">
    <w:abstractNumId w:val="6"/>
  </w:num>
  <w:num w:numId="26" w16cid:durableId="1352027832">
    <w:abstractNumId w:val="15"/>
  </w:num>
  <w:num w:numId="27" w16cid:durableId="1766731750">
    <w:abstractNumId w:val="32"/>
  </w:num>
  <w:num w:numId="28" w16cid:durableId="1397587620">
    <w:abstractNumId w:val="16"/>
  </w:num>
  <w:num w:numId="29" w16cid:durableId="661743269">
    <w:abstractNumId w:val="36"/>
  </w:num>
  <w:num w:numId="30" w16cid:durableId="1376389186">
    <w:abstractNumId w:val="19"/>
  </w:num>
  <w:num w:numId="31" w16cid:durableId="1791506107">
    <w:abstractNumId w:val="10"/>
  </w:num>
  <w:num w:numId="32" w16cid:durableId="137115497">
    <w:abstractNumId w:val="31"/>
  </w:num>
  <w:num w:numId="33" w16cid:durableId="1500461475">
    <w:abstractNumId w:val="34"/>
  </w:num>
  <w:num w:numId="34" w16cid:durableId="1949964971">
    <w:abstractNumId w:val="21"/>
  </w:num>
  <w:num w:numId="35" w16cid:durableId="316351041">
    <w:abstractNumId w:val="35"/>
  </w:num>
  <w:num w:numId="36" w16cid:durableId="1872722419">
    <w:abstractNumId w:val="5"/>
  </w:num>
  <w:num w:numId="37" w16cid:durableId="1023555063">
    <w:abstractNumId w:val="20"/>
  </w:num>
  <w:num w:numId="38" w16cid:durableId="1042481902">
    <w:abstractNumId w:val="13"/>
  </w:num>
  <w:num w:numId="39" w16cid:durableId="1627543367">
    <w:abstractNumId w:val="26"/>
  </w:num>
  <w:num w:numId="40" w16cid:durableId="132817159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M3NzEzNzE3NTJQ0lEKTi0uzszPAykwrAUAuW5l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23E"/>
    <w:rsid w:val="00063B6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275D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0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4E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52D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41A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C8B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6BC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54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6/Decorator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F86582-4C52-4544-8D3C-A7B181D3D71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1</Words>
  <Characters>109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1</cp:revision>
  <cp:lastPrinted>2015-10-26T22:35:00Z</cp:lastPrinted>
  <dcterms:created xsi:type="dcterms:W3CDTF">2019-11-12T12:29:00Z</dcterms:created>
  <dcterms:modified xsi:type="dcterms:W3CDTF">2022-08-01T08:3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